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4A4" w:rsidRPr="00F9420E" w:rsidRDefault="001804A4" w:rsidP="001804A4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F9420E">
        <w:rPr>
          <w:b/>
          <w:sz w:val="24"/>
          <w:szCs w:val="24"/>
        </w:rPr>
        <w:t>P</w:t>
      </w:r>
      <w:r w:rsidR="003E04AD" w:rsidRPr="00F9420E">
        <w:rPr>
          <w:b/>
          <w:sz w:val="24"/>
          <w:szCs w:val="24"/>
        </w:rPr>
        <w:t>RESIDENT'</w:t>
      </w:r>
      <w:r w:rsidRPr="00F9420E">
        <w:rPr>
          <w:b/>
          <w:sz w:val="24"/>
          <w:szCs w:val="24"/>
        </w:rPr>
        <w:t xml:space="preserve">S </w:t>
      </w:r>
      <w:r w:rsidR="00153539" w:rsidRPr="00F9420E">
        <w:rPr>
          <w:b/>
          <w:sz w:val="24"/>
          <w:szCs w:val="24"/>
        </w:rPr>
        <w:t>Diversity, Equity and Inclusion Council (DEIC)</w:t>
      </w:r>
      <w:r w:rsidR="00D97AA3" w:rsidRPr="00F9420E">
        <w:rPr>
          <w:b/>
          <w:sz w:val="24"/>
          <w:szCs w:val="24"/>
        </w:rPr>
        <w:br/>
      </w:r>
    </w:p>
    <w:p w:rsidR="00D97AA3" w:rsidRPr="00F9420E" w:rsidRDefault="001F589F" w:rsidP="001804A4">
      <w:pPr>
        <w:jc w:val="center"/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AGENDA</w:t>
      </w:r>
    </w:p>
    <w:p w:rsidR="00644DD4" w:rsidRPr="00F9420E" w:rsidRDefault="00644DD4" w:rsidP="00D97AA3">
      <w:pPr>
        <w:jc w:val="center"/>
        <w:rPr>
          <w:b/>
          <w:sz w:val="24"/>
          <w:szCs w:val="24"/>
        </w:rPr>
      </w:pPr>
    </w:p>
    <w:p w:rsidR="00D97AA3" w:rsidRPr="00F9420E" w:rsidRDefault="00FE56F2" w:rsidP="00D97AA3">
      <w:pPr>
        <w:jc w:val="center"/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October 16</w:t>
      </w:r>
      <w:r w:rsidR="0025590E" w:rsidRPr="00F9420E">
        <w:rPr>
          <w:b/>
          <w:sz w:val="24"/>
          <w:szCs w:val="24"/>
        </w:rPr>
        <w:t>, 2019</w:t>
      </w:r>
      <w:r w:rsidR="00D97AA3" w:rsidRPr="00F9420E">
        <w:rPr>
          <w:b/>
          <w:sz w:val="24"/>
          <w:szCs w:val="24"/>
        </w:rPr>
        <w:t xml:space="preserve"> </w:t>
      </w:r>
    </w:p>
    <w:p w:rsidR="00805D2B" w:rsidRPr="00F9420E" w:rsidRDefault="00FE56F2" w:rsidP="00D97AA3">
      <w:pPr>
        <w:jc w:val="center"/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Library Fishbowl</w:t>
      </w:r>
      <w:r w:rsidR="00644DD4" w:rsidRPr="00F9420E">
        <w:rPr>
          <w:b/>
          <w:sz w:val="24"/>
          <w:szCs w:val="24"/>
        </w:rPr>
        <w:t xml:space="preserve"> </w:t>
      </w:r>
      <w:r w:rsidR="001F589F" w:rsidRPr="00F9420E">
        <w:rPr>
          <w:b/>
          <w:sz w:val="24"/>
          <w:szCs w:val="24"/>
        </w:rPr>
        <w:br/>
      </w:r>
    </w:p>
    <w:p w:rsidR="004C4A21" w:rsidRPr="00F9420E" w:rsidRDefault="00FE56F2" w:rsidP="00CA4CCD">
      <w:pPr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3:00-3:</w:t>
      </w:r>
      <w:r w:rsidR="000A47C2" w:rsidRPr="00F9420E">
        <w:rPr>
          <w:b/>
          <w:sz w:val="24"/>
          <w:szCs w:val="24"/>
        </w:rPr>
        <w:t>1</w:t>
      </w:r>
      <w:r w:rsidRPr="00F9420E">
        <w:rPr>
          <w:b/>
          <w:sz w:val="24"/>
          <w:szCs w:val="24"/>
        </w:rPr>
        <w:t>0</w:t>
      </w:r>
      <w:r w:rsidR="00D92ABB" w:rsidRPr="00F9420E">
        <w:rPr>
          <w:b/>
          <w:sz w:val="24"/>
          <w:szCs w:val="24"/>
        </w:rPr>
        <w:t xml:space="preserve"> p</w:t>
      </w:r>
      <w:r w:rsidR="00CA4CCD" w:rsidRPr="00F9420E">
        <w:rPr>
          <w:b/>
          <w:sz w:val="24"/>
          <w:szCs w:val="24"/>
        </w:rPr>
        <w:t>.m.</w:t>
      </w:r>
      <w:r w:rsidR="00D82878" w:rsidRPr="00F9420E">
        <w:rPr>
          <w:b/>
          <w:sz w:val="24"/>
          <w:szCs w:val="24"/>
        </w:rPr>
        <w:tab/>
      </w:r>
      <w:r w:rsidR="0025590E" w:rsidRPr="00F9420E">
        <w:rPr>
          <w:b/>
          <w:sz w:val="24"/>
          <w:szCs w:val="24"/>
        </w:rPr>
        <w:t>Welcome</w:t>
      </w:r>
      <w:r w:rsidR="00D92ABB" w:rsidRPr="00F9420E">
        <w:rPr>
          <w:b/>
          <w:sz w:val="24"/>
          <w:szCs w:val="24"/>
        </w:rPr>
        <w:t>!</w:t>
      </w:r>
      <w:r w:rsidR="0025590E" w:rsidRPr="00F9420E">
        <w:rPr>
          <w:b/>
          <w:sz w:val="24"/>
          <w:szCs w:val="24"/>
        </w:rPr>
        <w:t xml:space="preserve"> </w:t>
      </w:r>
    </w:p>
    <w:p w:rsidR="00153539" w:rsidRPr="00F9420E" w:rsidRDefault="00153539" w:rsidP="0016485B">
      <w:pPr>
        <w:spacing w:line="360" w:lineRule="auto"/>
        <w:rPr>
          <w:b/>
          <w:sz w:val="24"/>
          <w:szCs w:val="24"/>
        </w:rPr>
      </w:pPr>
    </w:p>
    <w:p w:rsidR="00D82878" w:rsidRPr="00F9420E" w:rsidRDefault="00D82878" w:rsidP="00D82878">
      <w:pPr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3:1</w:t>
      </w:r>
      <w:r w:rsidR="000A47C2" w:rsidRPr="00F9420E">
        <w:rPr>
          <w:b/>
          <w:sz w:val="24"/>
          <w:szCs w:val="24"/>
        </w:rPr>
        <w:t>0</w:t>
      </w:r>
      <w:r w:rsidR="00CA4CCD" w:rsidRPr="00F9420E">
        <w:rPr>
          <w:b/>
          <w:sz w:val="24"/>
          <w:szCs w:val="24"/>
        </w:rPr>
        <w:t>-</w:t>
      </w:r>
      <w:r w:rsidR="00D92ABB" w:rsidRPr="00F9420E">
        <w:rPr>
          <w:b/>
          <w:sz w:val="24"/>
          <w:szCs w:val="24"/>
        </w:rPr>
        <w:t>3</w:t>
      </w:r>
      <w:r w:rsidR="000A47C2" w:rsidRPr="00F9420E">
        <w:rPr>
          <w:b/>
          <w:sz w:val="24"/>
          <w:szCs w:val="24"/>
        </w:rPr>
        <w:t>:4</w:t>
      </w:r>
      <w:r w:rsidR="00CC51E9">
        <w:rPr>
          <w:b/>
          <w:sz w:val="24"/>
          <w:szCs w:val="24"/>
        </w:rPr>
        <w:t>5</w:t>
      </w:r>
      <w:r w:rsidR="00165A91" w:rsidRPr="00F9420E">
        <w:rPr>
          <w:b/>
          <w:sz w:val="24"/>
          <w:szCs w:val="24"/>
        </w:rPr>
        <w:t xml:space="preserve"> p</w:t>
      </w:r>
      <w:r w:rsidR="00CA4CCD" w:rsidRPr="00F9420E">
        <w:rPr>
          <w:b/>
          <w:sz w:val="24"/>
          <w:szCs w:val="24"/>
        </w:rPr>
        <w:t>.m.</w:t>
      </w:r>
      <w:r w:rsidR="000A47C2" w:rsidRPr="00F9420E">
        <w:rPr>
          <w:b/>
          <w:sz w:val="24"/>
          <w:szCs w:val="24"/>
        </w:rPr>
        <w:tab/>
        <w:t>Subcommittee Updates</w:t>
      </w:r>
    </w:p>
    <w:p w:rsidR="000A47C2" w:rsidRPr="00F9420E" w:rsidRDefault="00454729" w:rsidP="000A47C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Subcommittee Action Steps and Deliverables</w:t>
      </w:r>
    </w:p>
    <w:p w:rsidR="000A47C2" w:rsidRPr="00F9420E" w:rsidRDefault="000A47C2" w:rsidP="000A47C2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Inclusive Teaching Strategies and Culturally Relevant Pedagogies</w:t>
      </w:r>
    </w:p>
    <w:p w:rsidR="000A47C2" w:rsidRPr="00F9420E" w:rsidRDefault="000A47C2" w:rsidP="000A47C2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Faculty and Staff Professional Development Opportunities</w:t>
      </w:r>
    </w:p>
    <w:p w:rsidR="000A47C2" w:rsidRPr="00F9420E" w:rsidRDefault="000A47C2" w:rsidP="000A47C2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What it Means for HSU to be a Hispanic Serving Institution (HSI)</w:t>
      </w:r>
    </w:p>
    <w:p w:rsidR="000A47C2" w:rsidRPr="00F9420E" w:rsidRDefault="000A47C2" w:rsidP="00D82878">
      <w:pPr>
        <w:rPr>
          <w:b/>
          <w:sz w:val="24"/>
          <w:szCs w:val="24"/>
        </w:rPr>
      </w:pPr>
    </w:p>
    <w:p w:rsidR="00D82878" w:rsidRPr="00F9420E" w:rsidRDefault="00D82878" w:rsidP="00D82878">
      <w:pPr>
        <w:rPr>
          <w:b/>
          <w:sz w:val="24"/>
          <w:szCs w:val="24"/>
        </w:rPr>
      </w:pPr>
    </w:p>
    <w:p w:rsidR="00E85D2B" w:rsidRPr="00F9420E" w:rsidRDefault="00CC51E9" w:rsidP="00E85D2B">
      <w:pPr>
        <w:rPr>
          <w:b/>
          <w:sz w:val="24"/>
          <w:szCs w:val="24"/>
        </w:rPr>
      </w:pPr>
      <w:r>
        <w:rPr>
          <w:b/>
          <w:sz w:val="24"/>
          <w:szCs w:val="24"/>
        </w:rPr>
        <w:t>3:45-3:</w:t>
      </w:r>
      <w:r w:rsidR="000E2D91" w:rsidRPr="00F9420E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0</w:t>
      </w:r>
      <w:r w:rsidR="00D82878" w:rsidRPr="00F9420E">
        <w:rPr>
          <w:b/>
          <w:sz w:val="24"/>
          <w:szCs w:val="24"/>
        </w:rPr>
        <w:t xml:space="preserve"> p.m.</w:t>
      </w:r>
      <w:r w:rsidR="00D82878" w:rsidRPr="00F9420E">
        <w:rPr>
          <w:b/>
          <w:sz w:val="24"/>
          <w:szCs w:val="24"/>
        </w:rPr>
        <w:tab/>
      </w:r>
      <w:r w:rsidR="00F07653" w:rsidRPr="00F9420E">
        <w:rPr>
          <w:b/>
          <w:sz w:val="24"/>
          <w:szCs w:val="24"/>
        </w:rPr>
        <w:t>Equity Fellows</w:t>
      </w:r>
      <w:r w:rsidR="00967A3B" w:rsidRPr="00F9420E">
        <w:rPr>
          <w:b/>
          <w:sz w:val="24"/>
          <w:szCs w:val="24"/>
        </w:rPr>
        <w:t xml:space="preserve"> Update </w:t>
      </w:r>
    </w:p>
    <w:p w:rsidR="0016485B" w:rsidRPr="00F9420E" w:rsidRDefault="0016485B" w:rsidP="00C57B95">
      <w:pPr>
        <w:rPr>
          <w:b/>
          <w:sz w:val="24"/>
          <w:szCs w:val="24"/>
        </w:rPr>
      </w:pPr>
    </w:p>
    <w:p w:rsidR="00E85D2B" w:rsidRPr="00F9420E" w:rsidRDefault="00CC51E9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3:</w:t>
      </w:r>
      <w:r w:rsidR="000A47C2" w:rsidRPr="00F9420E">
        <w:rPr>
          <w:b/>
          <w:sz w:val="24"/>
          <w:szCs w:val="24"/>
        </w:rPr>
        <w:t>5</w:t>
      </w:r>
      <w:r>
        <w:rPr>
          <w:b/>
          <w:sz w:val="24"/>
          <w:szCs w:val="24"/>
        </w:rPr>
        <w:t>0</w:t>
      </w:r>
      <w:r w:rsidR="002B2D00" w:rsidRPr="00F9420E">
        <w:rPr>
          <w:b/>
          <w:sz w:val="24"/>
          <w:szCs w:val="24"/>
        </w:rPr>
        <w:t>-4:00</w:t>
      </w:r>
      <w:r w:rsidR="00883FBB" w:rsidRPr="00F9420E">
        <w:rPr>
          <w:b/>
          <w:sz w:val="24"/>
          <w:szCs w:val="24"/>
        </w:rPr>
        <w:t xml:space="preserve"> p</w:t>
      </w:r>
      <w:r w:rsidR="00C57B95" w:rsidRPr="00F9420E">
        <w:rPr>
          <w:b/>
          <w:sz w:val="24"/>
          <w:szCs w:val="24"/>
        </w:rPr>
        <w:t>.m.</w:t>
      </w:r>
      <w:r w:rsidR="00883FBB" w:rsidRPr="00F9420E">
        <w:rPr>
          <w:b/>
          <w:sz w:val="24"/>
          <w:szCs w:val="24"/>
        </w:rPr>
        <w:tab/>
      </w:r>
      <w:r w:rsidR="00E85D2B" w:rsidRPr="00F9420E">
        <w:rPr>
          <w:b/>
          <w:sz w:val="24"/>
          <w:szCs w:val="24"/>
        </w:rPr>
        <w:t xml:space="preserve"> </w:t>
      </w:r>
      <w:r w:rsidR="00F07653" w:rsidRPr="00F9420E">
        <w:rPr>
          <w:b/>
          <w:sz w:val="24"/>
          <w:szCs w:val="24"/>
        </w:rPr>
        <w:t>DEIC at Senate</w:t>
      </w:r>
      <w:r>
        <w:rPr>
          <w:b/>
          <w:sz w:val="24"/>
          <w:szCs w:val="24"/>
        </w:rPr>
        <w:t xml:space="preserve">: Subcommittee Presentations </w:t>
      </w:r>
    </w:p>
    <w:p w:rsidR="00E85D2B" w:rsidRPr="00F9420E" w:rsidRDefault="00E85D2B" w:rsidP="00C57B95">
      <w:pPr>
        <w:rPr>
          <w:b/>
          <w:sz w:val="24"/>
          <w:szCs w:val="24"/>
        </w:rPr>
      </w:pPr>
    </w:p>
    <w:p w:rsidR="00E85D2B" w:rsidRPr="00F9420E" w:rsidRDefault="00E85D2B" w:rsidP="00C57B95">
      <w:pPr>
        <w:rPr>
          <w:b/>
          <w:sz w:val="24"/>
          <w:szCs w:val="24"/>
        </w:rPr>
      </w:pPr>
    </w:p>
    <w:p w:rsidR="00E85D2B" w:rsidRPr="00F9420E" w:rsidRDefault="00E85D2B" w:rsidP="00D82878">
      <w:pPr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>************</w:t>
      </w:r>
      <w:r w:rsidRPr="00F9420E">
        <w:rPr>
          <w:b/>
          <w:sz w:val="24"/>
          <w:szCs w:val="24"/>
        </w:rPr>
        <w:tab/>
      </w:r>
      <w:r w:rsidRPr="00F9420E">
        <w:rPr>
          <w:b/>
          <w:sz w:val="24"/>
          <w:szCs w:val="24"/>
        </w:rPr>
        <w:tab/>
        <w:t xml:space="preserve">Next DEIC Meeting: Wednesday, </w:t>
      </w:r>
      <w:r w:rsidR="000A47C2" w:rsidRPr="00F9420E">
        <w:rPr>
          <w:b/>
          <w:sz w:val="24"/>
          <w:szCs w:val="24"/>
        </w:rPr>
        <w:t>November 20</w:t>
      </w:r>
      <w:r w:rsidRPr="00F9420E">
        <w:rPr>
          <w:b/>
          <w:sz w:val="24"/>
          <w:szCs w:val="24"/>
          <w:vertAlign w:val="superscript"/>
        </w:rPr>
        <w:t>th</w:t>
      </w:r>
      <w:r w:rsidRPr="00F9420E">
        <w:rPr>
          <w:b/>
          <w:sz w:val="24"/>
          <w:szCs w:val="24"/>
        </w:rPr>
        <w:t xml:space="preserve"> </w:t>
      </w:r>
    </w:p>
    <w:p w:rsidR="00747DFC" w:rsidRDefault="00747DFC" w:rsidP="00C66D55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Invited Speaker Provost Alex Enyedi</w:t>
      </w:r>
    </w:p>
    <w:p w:rsidR="00F07653" w:rsidRPr="00F9420E" w:rsidRDefault="00877E7F" w:rsidP="00C66D55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Invited speaker Dr. Cutcha Risling Baldy</w:t>
      </w:r>
      <w:r w:rsidR="00747DFC">
        <w:rPr>
          <w:sz w:val="24"/>
          <w:szCs w:val="24"/>
        </w:rPr>
        <w:t xml:space="preserve">: </w:t>
      </w:r>
      <w:r w:rsidR="00747DFC" w:rsidRPr="00F9420E">
        <w:rPr>
          <w:sz w:val="24"/>
          <w:szCs w:val="24"/>
        </w:rPr>
        <w:t>Writing Land Acknowledg</w:t>
      </w:r>
      <w:r w:rsidR="00747DFC">
        <w:rPr>
          <w:sz w:val="24"/>
          <w:szCs w:val="24"/>
        </w:rPr>
        <w:t>ements</w:t>
      </w:r>
    </w:p>
    <w:p w:rsidR="00C66D55" w:rsidRPr="00F9420E" w:rsidRDefault="00C66D55" w:rsidP="00C66D55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Update on The Brain – Mapping HSU’s Equity Efforts</w:t>
      </w:r>
    </w:p>
    <w:p w:rsidR="00C66D55" w:rsidRPr="00F9420E" w:rsidRDefault="00C66D55" w:rsidP="00D82878">
      <w:pPr>
        <w:rPr>
          <w:b/>
          <w:sz w:val="24"/>
          <w:szCs w:val="24"/>
        </w:rPr>
      </w:pPr>
    </w:p>
    <w:p w:rsidR="00C66D55" w:rsidRPr="00F9420E" w:rsidRDefault="00C66D55" w:rsidP="00D82878">
      <w:pPr>
        <w:rPr>
          <w:b/>
          <w:sz w:val="24"/>
          <w:szCs w:val="24"/>
        </w:rPr>
      </w:pPr>
    </w:p>
    <w:p w:rsidR="00C66D55" w:rsidRPr="00F9420E" w:rsidRDefault="00C66D55" w:rsidP="00C66D55">
      <w:pPr>
        <w:rPr>
          <w:b/>
          <w:sz w:val="24"/>
          <w:szCs w:val="24"/>
        </w:rPr>
      </w:pPr>
      <w:r w:rsidRPr="00F9420E">
        <w:rPr>
          <w:b/>
          <w:sz w:val="24"/>
          <w:szCs w:val="24"/>
        </w:rPr>
        <w:tab/>
      </w:r>
      <w:r w:rsidRPr="00F9420E">
        <w:rPr>
          <w:b/>
          <w:sz w:val="24"/>
          <w:szCs w:val="24"/>
        </w:rPr>
        <w:tab/>
      </w:r>
      <w:r w:rsidRPr="00F9420E">
        <w:rPr>
          <w:b/>
          <w:sz w:val="24"/>
          <w:szCs w:val="24"/>
        </w:rPr>
        <w:tab/>
        <w:t>Community Events</w:t>
      </w:r>
    </w:p>
    <w:p w:rsidR="00F07653" w:rsidRPr="00F9420E" w:rsidRDefault="00F07653" w:rsidP="00F0765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Indigenous Peoples Week, October 13-19</w:t>
      </w:r>
      <w:r w:rsidRPr="00F9420E">
        <w:rPr>
          <w:sz w:val="24"/>
          <w:szCs w:val="24"/>
          <w:vertAlign w:val="superscript"/>
        </w:rPr>
        <w:t>th</w:t>
      </w:r>
      <w:r w:rsidRPr="00F9420E">
        <w:rPr>
          <w:sz w:val="24"/>
          <w:szCs w:val="24"/>
        </w:rPr>
        <w:t xml:space="preserve"> </w:t>
      </w:r>
    </w:p>
    <w:p w:rsidR="00C66D55" w:rsidRPr="00F9420E" w:rsidRDefault="00C66D55" w:rsidP="00C66D55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 w:rsidRPr="00F9420E">
        <w:rPr>
          <w:rFonts w:cstheme="minorHAnsi"/>
          <w:sz w:val="24"/>
          <w:szCs w:val="24"/>
        </w:rPr>
        <w:t xml:space="preserve">Equity Summit: </w:t>
      </w:r>
      <w:r w:rsidRPr="00F9420E">
        <w:rPr>
          <w:rFonts w:cstheme="minorHAnsi"/>
          <w:color w:val="333333"/>
          <w:sz w:val="24"/>
          <w:szCs w:val="24"/>
        </w:rPr>
        <w:t>Sequoia Conference Center, Eureka, CA</w:t>
      </w:r>
      <w:r w:rsidRPr="00F9420E">
        <w:rPr>
          <w:rFonts w:cstheme="minorHAnsi"/>
          <w:sz w:val="24"/>
          <w:szCs w:val="24"/>
        </w:rPr>
        <w:t xml:space="preserve">, </w:t>
      </w:r>
      <w:r w:rsidR="00F07653" w:rsidRPr="00F9420E">
        <w:rPr>
          <w:rFonts w:cstheme="minorHAnsi"/>
          <w:color w:val="333333"/>
          <w:sz w:val="24"/>
          <w:szCs w:val="24"/>
        </w:rPr>
        <w:t xml:space="preserve">8:30-4:00 p.m., </w:t>
      </w:r>
      <w:r w:rsidRPr="00F9420E">
        <w:rPr>
          <w:rFonts w:cstheme="minorHAnsi"/>
          <w:sz w:val="24"/>
          <w:szCs w:val="24"/>
        </w:rPr>
        <w:t>November 1</w:t>
      </w:r>
      <w:r w:rsidRPr="00F9420E">
        <w:rPr>
          <w:rFonts w:cstheme="minorHAnsi"/>
          <w:sz w:val="24"/>
          <w:szCs w:val="24"/>
          <w:vertAlign w:val="superscript"/>
        </w:rPr>
        <w:t>st</w:t>
      </w:r>
    </w:p>
    <w:p w:rsidR="00F07653" w:rsidRPr="00F9420E" w:rsidRDefault="00F07653" w:rsidP="00C66D55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 w:rsidRPr="00F9420E">
        <w:rPr>
          <w:rFonts w:cstheme="minorHAnsi"/>
          <w:sz w:val="24"/>
          <w:szCs w:val="24"/>
        </w:rPr>
        <w:t>Cultural Humility</w:t>
      </w:r>
      <w:r w:rsidR="00E53E02">
        <w:rPr>
          <w:rFonts w:cstheme="minorHAnsi"/>
          <w:sz w:val="24"/>
          <w:szCs w:val="24"/>
        </w:rPr>
        <w:t xml:space="preserve"> for Humboldt Mediation Services</w:t>
      </w:r>
      <w:r w:rsidRPr="00F9420E">
        <w:rPr>
          <w:rFonts w:cstheme="minorHAnsi"/>
          <w:sz w:val="24"/>
          <w:szCs w:val="24"/>
        </w:rPr>
        <w:t>: Arcata Community Center, 9:00-1:00 p.m.</w:t>
      </w:r>
      <w:r w:rsidR="008975DE">
        <w:rPr>
          <w:rFonts w:cstheme="minorHAnsi"/>
          <w:sz w:val="24"/>
          <w:szCs w:val="24"/>
        </w:rPr>
        <w:t>, November 2</w:t>
      </w:r>
      <w:r w:rsidR="008975DE" w:rsidRPr="008975DE">
        <w:rPr>
          <w:rFonts w:cstheme="minorHAnsi"/>
          <w:sz w:val="24"/>
          <w:szCs w:val="24"/>
          <w:vertAlign w:val="superscript"/>
        </w:rPr>
        <w:t>nd</w:t>
      </w:r>
      <w:r w:rsidR="008975DE">
        <w:rPr>
          <w:rFonts w:cstheme="minorHAnsi"/>
          <w:sz w:val="24"/>
          <w:szCs w:val="24"/>
        </w:rPr>
        <w:t xml:space="preserve"> </w:t>
      </w:r>
    </w:p>
    <w:p w:rsidR="000A47C2" w:rsidRPr="00F9420E" w:rsidRDefault="000A47C2" w:rsidP="000A47C2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9420E">
        <w:rPr>
          <w:sz w:val="24"/>
          <w:szCs w:val="24"/>
        </w:rPr>
        <w:t>Campus Dialogue on Race (CDOR</w:t>
      </w:r>
      <w:r w:rsidR="00C66D55" w:rsidRPr="00F9420E">
        <w:rPr>
          <w:sz w:val="24"/>
          <w:szCs w:val="24"/>
        </w:rPr>
        <w:t>)</w:t>
      </w:r>
      <w:r w:rsidRPr="00F9420E">
        <w:rPr>
          <w:sz w:val="24"/>
          <w:szCs w:val="24"/>
        </w:rPr>
        <w:t>: Dismantling &amp; Deconstructing to Build, November 4-8</w:t>
      </w:r>
      <w:r w:rsidRPr="00F9420E">
        <w:rPr>
          <w:sz w:val="24"/>
          <w:szCs w:val="24"/>
          <w:vertAlign w:val="superscript"/>
        </w:rPr>
        <w:t>th</w:t>
      </w:r>
      <w:r w:rsidRPr="00F9420E">
        <w:rPr>
          <w:sz w:val="24"/>
          <w:szCs w:val="24"/>
        </w:rPr>
        <w:t xml:space="preserve"> </w:t>
      </w:r>
    </w:p>
    <w:p w:rsidR="000A47C2" w:rsidRPr="00F9420E" w:rsidRDefault="000A47C2" w:rsidP="000A47C2">
      <w:pPr>
        <w:pStyle w:val="ListParagraph"/>
        <w:ind w:left="2520"/>
        <w:rPr>
          <w:sz w:val="24"/>
          <w:szCs w:val="24"/>
        </w:rPr>
      </w:pPr>
    </w:p>
    <w:p w:rsidR="00E85D2B" w:rsidRPr="00F9420E" w:rsidRDefault="00E85D2B" w:rsidP="00C57B95">
      <w:pPr>
        <w:rPr>
          <w:b/>
          <w:sz w:val="24"/>
          <w:szCs w:val="24"/>
        </w:rPr>
      </w:pPr>
    </w:p>
    <w:p w:rsidR="00E85D2B" w:rsidRDefault="00E85D2B" w:rsidP="00C57B95">
      <w:pPr>
        <w:rPr>
          <w:b/>
          <w:sz w:val="24"/>
          <w:szCs w:val="24"/>
        </w:rPr>
      </w:pPr>
    </w:p>
    <w:p w:rsidR="00506FC1" w:rsidRPr="00CD3CF1" w:rsidRDefault="00506FC1" w:rsidP="00CD3CF1">
      <w:pPr>
        <w:shd w:val="clear" w:color="auto" w:fill="FFFFFF"/>
        <w:spacing w:before="75" w:after="75" w:line="312" w:lineRule="atLeast"/>
        <w:rPr>
          <w:rFonts w:eastAsia="Times New Roman" w:cs="Helvetica"/>
          <w:b/>
          <w:color w:val="222222"/>
          <w:sz w:val="24"/>
          <w:szCs w:val="24"/>
        </w:rPr>
      </w:pPr>
    </w:p>
    <w:sectPr w:rsidR="00506FC1" w:rsidRPr="00CD3CF1" w:rsidSect="00C57B95">
      <w:pgSz w:w="12240" w:h="15840"/>
      <w:pgMar w:top="1440" w:right="1800" w:bottom="1440" w:left="1008" w:header="720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09AE" w:rsidRDefault="006009AE" w:rsidP="0043138F">
      <w:r>
        <w:separator/>
      </w:r>
    </w:p>
  </w:endnote>
  <w:endnote w:type="continuationSeparator" w:id="0">
    <w:p w:rsidR="006009AE" w:rsidRDefault="006009AE" w:rsidP="0043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09AE" w:rsidRDefault="006009AE" w:rsidP="0043138F">
      <w:r>
        <w:separator/>
      </w:r>
    </w:p>
  </w:footnote>
  <w:footnote w:type="continuationSeparator" w:id="0">
    <w:p w:rsidR="006009AE" w:rsidRDefault="006009AE" w:rsidP="00431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42B3C"/>
    <w:multiLevelType w:val="hybridMultilevel"/>
    <w:tmpl w:val="C1A684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E2ECE"/>
    <w:multiLevelType w:val="hybridMultilevel"/>
    <w:tmpl w:val="9FD2BE0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1CF63850"/>
    <w:multiLevelType w:val="hybridMultilevel"/>
    <w:tmpl w:val="372272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68272F8"/>
    <w:multiLevelType w:val="multilevel"/>
    <w:tmpl w:val="A7981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674C67"/>
    <w:multiLevelType w:val="hybridMultilevel"/>
    <w:tmpl w:val="A21A552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2C3E729B"/>
    <w:multiLevelType w:val="multilevel"/>
    <w:tmpl w:val="C4C8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C24049"/>
    <w:multiLevelType w:val="multilevel"/>
    <w:tmpl w:val="DB9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216850"/>
    <w:multiLevelType w:val="hybridMultilevel"/>
    <w:tmpl w:val="B5D09DAA"/>
    <w:lvl w:ilvl="0" w:tplc="C19CF8E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491A4116"/>
    <w:multiLevelType w:val="hybridMultilevel"/>
    <w:tmpl w:val="393ABE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70D9E"/>
    <w:multiLevelType w:val="hybridMultilevel"/>
    <w:tmpl w:val="D46A6628"/>
    <w:lvl w:ilvl="0" w:tplc="7E7A6A86">
      <w:start w:val="1"/>
      <w:numFmt w:val="decimal"/>
      <w:lvlText w:val="%1."/>
      <w:lvlJc w:val="left"/>
      <w:pPr>
        <w:ind w:left="25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79C4356"/>
    <w:multiLevelType w:val="multilevel"/>
    <w:tmpl w:val="D3AC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B70FD1"/>
    <w:multiLevelType w:val="hybridMultilevel"/>
    <w:tmpl w:val="D4B4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4B4AE2"/>
    <w:multiLevelType w:val="hybridMultilevel"/>
    <w:tmpl w:val="F4AC0CA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92D2866"/>
    <w:multiLevelType w:val="hybridMultilevel"/>
    <w:tmpl w:val="4578992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7A1B30C6"/>
    <w:multiLevelType w:val="hybridMultilevel"/>
    <w:tmpl w:val="B7D881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421BCF"/>
    <w:multiLevelType w:val="hybridMultilevel"/>
    <w:tmpl w:val="2D8E00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5"/>
  </w:num>
  <w:num w:numId="4">
    <w:abstractNumId w:val="14"/>
  </w:num>
  <w:num w:numId="5">
    <w:abstractNumId w:val="6"/>
  </w:num>
  <w:num w:numId="6">
    <w:abstractNumId w:val="5"/>
  </w:num>
  <w:num w:numId="7">
    <w:abstractNumId w:val="10"/>
  </w:num>
  <w:num w:numId="8">
    <w:abstractNumId w:val="3"/>
  </w:num>
  <w:num w:numId="9">
    <w:abstractNumId w:val="0"/>
  </w:num>
  <w:num w:numId="10">
    <w:abstractNumId w:val="12"/>
  </w:num>
  <w:num w:numId="11">
    <w:abstractNumId w:val="9"/>
  </w:num>
  <w:num w:numId="12">
    <w:abstractNumId w:val="1"/>
  </w:num>
  <w:num w:numId="13">
    <w:abstractNumId w:val="7"/>
  </w:num>
  <w:num w:numId="14">
    <w:abstractNumId w:val="13"/>
  </w:num>
  <w:num w:numId="15">
    <w:abstractNumId w:val="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2NDE2NzYyMDVW0lEKTi0uzszPAykwMqsFAL/6l0ctAAAA"/>
  </w:docVars>
  <w:rsids>
    <w:rsidRoot w:val="001F589F"/>
    <w:rsid w:val="00003786"/>
    <w:rsid w:val="000037BF"/>
    <w:rsid w:val="00017AEF"/>
    <w:rsid w:val="00020DA8"/>
    <w:rsid w:val="000A47C2"/>
    <w:rsid w:val="000B0AAA"/>
    <w:rsid w:val="000B4ADA"/>
    <w:rsid w:val="000B5BEA"/>
    <w:rsid w:val="000E2D91"/>
    <w:rsid w:val="000F5550"/>
    <w:rsid w:val="00126AD3"/>
    <w:rsid w:val="00153539"/>
    <w:rsid w:val="00154F77"/>
    <w:rsid w:val="0016485B"/>
    <w:rsid w:val="00165A91"/>
    <w:rsid w:val="001804A4"/>
    <w:rsid w:val="00183F2E"/>
    <w:rsid w:val="001B0A03"/>
    <w:rsid w:val="001F589F"/>
    <w:rsid w:val="001F6DB1"/>
    <w:rsid w:val="0025181D"/>
    <w:rsid w:val="0025590E"/>
    <w:rsid w:val="00260A85"/>
    <w:rsid w:val="00266259"/>
    <w:rsid w:val="002B2D00"/>
    <w:rsid w:val="002B6A41"/>
    <w:rsid w:val="002D7363"/>
    <w:rsid w:val="002F71B0"/>
    <w:rsid w:val="00317CC0"/>
    <w:rsid w:val="003270DC"/>
    <w:rsid w:val="00331F85"/>
    <w:rsid w:val="003422C4"/>
    <w:rsid w:val="003448F4"/>
    <w:rsid w:val="00356967"/>
    <w:rsid w:val="003648A6"/>
    <w:rsid w:val="00373AB6"/>
    <w:rsid w:val="00375E73"/>
    <w:rsid w:val="003A271E"/>
    <w:rsid w:val="003B36CC"/>
    <w:rsid w:val="003C748D"/>
    <w:rsid w:val="003E04AD"/>
    <w:rsid w:val="003F500C"/>
    <w:rsid w:val="0043138F"/>
    <w:rsid w:val="00453528"/>
    <w:rsid w:val="00454729"/>
    <w:rsid w:val="0046221F"/>
    <w:rsid w:val="00491C6B"/>
    <w:rsid w:val="004C4A21"/>
    <w:rsid w:val="004C617C"/>
    <w:rsid w:val="004E7DDA"/>
    <w:rsid w:val="00506FC1"/>
    <w:rsid w:val="00513C5E"/>
    <w:rsid w:val="00520AC8"/>
    <w:rsid w:val="005347FA"/>
    <w:rsid w:val="00541243"/>
    <w:rsid w:val="00561DB9"/>
    <w:rsid w:val="005C2DFE"/>
    <w:rsid w:val="005E02C6"/>
    <w:rsid w:val="005E57B4"/>
    <w:rsid w:val="005F1ADD"/>
    <w:rsid w:val="005F674E"/>
    <w:rsid w:val="006001E5"/>
    <w:rsid w:val="006009AE"/>
    <w:rsid w:val="006145B1"/>
    <w:rsid w:val="00644DD4"/>
    <w:rsid w:val="006776C1"/>
    <w:rsid w:val="006B4A08"/>
    <w:rsid w:val="006F4BDB"/>
    <w:rsid w:val="00705686"/>
    <w:rsid w:val="007114ED"/>
    <w:rsid w:val="00713E6F"/>
    <w:rsid w:val="007441F9"/>
    <w:rsid w:val="00747DFC"/>
    <w:rsid w:val="007536DA"/>
    <w:rsid w:val="00757A52"/>
    <w:rsid w:val="00777798"/>
    <w:rsid w:val="007A0B3D"/>
    <w:rsid w:val="007B1D71"/>
    <w:rsid w:val="007B6C89"/>
    <w:rsid w:val="007D7D65"/>
    <w:rsid w:val="007F6BB5"/>
    <w:rsid w:val="00805893"/>
    <w:rsid w:val="00805D2B"/>
    <w:rsid w:val="0083467E"/>
    <w:rsid w:val="00877E7F"/>
    <w:rsid w:val="00883FBB"/>
    <w:rsid w:val="008975DE"/>
    <w:rsid w:val="008B1422"/>
    <w:rsid w:val="008B2C2A"/>
    <w:rsid w:val="008E3B56"/>
    <w:rsid w:val="008F76C6"/>
    <w:rsid w:val="00962FD9"/>
    <w:rsid w:val="00967A3B"/>
    <w:rsid w:val="00992154"/>
    <w:rsid w:val="009A5027"/>
    <w:rsid w:val="009A7FA4"/>
    <w:rsid w:val="00A21E1A"/>
    <w:rsid w:val="00A44239"/>
    <w:rsid w:val="00A62A05"/>
    <w:rsid w:val="00A647A6"/>
    <w:rsid w:val="00A729E2"/>
    <w:rsid w:val="00AB7B40"/>
    <w:rsid w:val="00AD70BF"/>
    <w:rsid w:val="00B517B4"/>
    <w:rsid w:val="00B8249D"/>
    <w:rsid w:val="00BB13A2"/>
    <w:rsid w:val="00BB418C"/>
    <w:rsid w:val="00BB59C9"/>
    <w:rsid w:val="00C57B95"/>
    <w:rsid w:val="00C66D55"/>
    <w:rsid w:val="00C722F2"/>
    <w:rsid w:val="00C7281A"/>
    <w:rsid w:val="00C73D35"/>
    <w:rsid w:val="00CA4CCD"/>
    <w:rsid w:val="00CC052A"/>
    <w:rsid w:val="00CC092B"/>
    <w:rsid w:val="00CC30A1"/>
    <w:rsid w:val="00CC51E9"/>
    <w:rsid w:val="00CD3CF1"/>
    <w:rsid w:val="00CF4C6B"/>
    <w:rsid w:val="00CF5DD1"/>
    <w:rsid w:val="00CF6FD2"/>
    <w:rsid w:val="00D1195A"/>
    <w:rsid w:val="00D3506C"/>
    <w:rsid w:val="00D37547"/>
    <w:rsid w:val="00D47DC0"/>
    <w:rsid w:val="00D63B85"/>
    <w:rsid w:val="00D77EAD"/>
    <w:rsid w:val="00D82878"/>
    <w:rsid w:val="00D92AA5"/>
    <w:rsid w:val="00D92ABB"/>
    <w:rsid w:val="00D97AA3"/>
    <w:rsid w:val="00DC1F5D"/>
    <w:rsid w:val="00DF565A"/>
    <w:rsid w:val="00E106EF"/>
    <w:rsid w:val="00E53E02"/>
    <w:rsid w:val="00E77211"/>
    <w:rsid w:val="00E85D2B"/>
    <w:rsid w:val="00ED584C"/>
    <w:rsid w:val="00ED69A6"/>
    <w:rsid w:val="00F07653"/>
    <w:rsid w:val="00F33D6D"/>
    <w:rsid w:val="00F41A4E"/>
    <w:rsid w:val="00F516D5"/>
    <w:rsid w:val="00F6159A"/>
    <w:rsid w:val="00F65B8F"/>
    <w:rsid w:val="00F9420E"/>
    <w:rsid w:val="00F9678C"/>
    <w:rsid w:val="00FA1580"/>
    <w:rsid w:val="00FD36F3"/>
    <w:rsid w:val="00FE0C16"/>
    <w:rsid w:val="00FE5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252199-187D-47A6-90E5-A1789EB43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C66D55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89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353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13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13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13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8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8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F71B0"/>
    <w:rPr>
      <w:color w:val="0000FF"/>
      <w:u w:val="single"/>
    </w:rPr>
  </w:style>
  <w:style w:type="character" w:customStyle="1" w:styleId="m-7944957939606561203gmail-caps">
    <w:name w:val="m_-7944957939606561203gmail-caps"/>
    <w:basedOn w:val="DefaultParagraphFont"/>
    <w:rsid w:val="00513C5E"/>
  </w:style>
  <w:style w:type="character" w:customStyle="1" w:styleId="Heading5Char">
    <w:name w:val="Heading 5 Char"/>
    <w:basedOn w:val="DefaultParagraphFont"/>
    <w:link w:val="Heading5"/>
    <w:uiPriority w:val="9"/>
    <w:rsid w:val="00C66D55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B4E12-7BD4-47E3-8201-F1ECF86DE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18</dc:creator>
  <cp:keywords/>
  <dc:description/>
  <cp:lastModifiedBy>Jeanne M Riecke</cp:lastModifiedBy>
  <cp:revision>2</cp:revision>
  <cp:lastPrinted>2019-10-15T15:08:00Z</cp:lastPrinted>
  <dcterms:created xsi:type="dcterms:W3CDTF">2019-10-15T19:57:00Z</dcterms:created>
  <dcterms:modified xsi:type="dcterms:W3CDTF">2019-10-15T19:57:00Z</dcterms:modified>
</cp:coreProperties>
</file>